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1CC0" w14:textId="77777777" w:rsidR="00034AE7" w:rsidRDefault="00034AE7" w:rsidP="00D209FC">
      <w:r>
        <w:t xml:space="preserve">they are not appropriate for operational strategies to improve performance measures that will maximize reimbursement, recommendations are not based on prior analysis of impact of case rates and management utilization data, or response has gaps in detail or relevant support Does not make recommendations for operational strategies to improve performance measures that will maximize reimbursement 6.26 Planning: Operational </w:t>
      </w:r>
    </w:p>
    <w:p w14:paraId="22FB6665" w14:textId="1872296E" w:rsidR="00034AE7" w:rsidRDefault="00034AE7" w:rsidP="00D209FC">
      <w:r>
        <w:t>Performance Meets “Proficient” criteria and demonstrates exceptional insight into the use of benchmarking for maximizing reimbursement through improved operational performance Recommends appropriate performance measures that should be monitored for the purpose of maximizing reimbursement, considering benchmarking data Recommends performance measures that should be monitored for the purpose of maximizing reimbursement, but measures are not appropriate for the intended purpose or recommendations are not based on benchmarking data Does not recommend performance measures that should be monitored for the purpose of maximizing reimbursement, considering benchmarking data 3.76 Planning: Teamwork Meets “Proficient” criteria and demonstrates advanced insight into using teamwork principles for developing strategic plans surrounding reimbursement Recommends</w:t>
      </w:r>
    </w:p>
    <w:p w14:paraId="5E4E5BCA" w14:textId="2193F780" w:rsidR="00964E27" w:rsidRDefault="00034AE7" w:rsidP="00D209FC">
      <w:r>
        <w:t xml:space="preserve">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6.27 Planning: Communicating Meets “Proficient” criteria and demonstrates exceptional insight into communication tools and strategies for targeted audiences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6.26 Planning: Financial and Reimbursement Strategies Mee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34AE7"/>
    <w:rsid w:val="00056D0A"/>
    <w:rsid w:val="00101F3B"/>
    <w:rsid w:val="00132CFF"/>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842D1"/>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8789A"/>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 w:val="00FA7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53:00Z</dcterms:created>
  <dcterms:modified xsi:type="dcterms:W3CDTF">2021-11-02T15:53:00Z</dcterms:modified>
</cp:coreProperties>
</file>